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Rocky Linux — дистрибутив Linux, разработанный Rocky Enterprise Software Foundation. Предполагается, что это будет полный бинарно-совместимый выпуск, использующий исходный код операционной системы Red Hat Enterprise Linux (RHEL). Цель проекта — предоставить корпоративную операционную систему производственного уровня, поддерживаемую сообществом. Rocky Linux, наряду с Red Hat Enterprise Linux и SUSE Linux Enterprise, стала популярной для использования в корпоративных операционных системах.</w:t>
      </w:r>
    </w:p>
    <w:p>
      <w:pPr>
        <w:pStyle w:val="BodyText"/>
      </w:pPr>
      <w:r>
        <w:t xml:space="preserve">Первая версия-кандидат на выпуск Rocky Linux была выпущена 30 апреля 2021 г., а ее первая общедоступная версия была выпущена 21 июня 2021 г. Rocky Linux 8 будет поддерживаться до мая 2029 г.</w:t>
      </w:r>
    </w:p>
    <w:bookmarkEnd w:id="21"/>
    <w:bookmarkStart w:id="36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м расширенный атрибут a на файл file1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2474258" cy="330413"/>
            <wp:effectExtent b="0" l="0" r="0" t="0"/>
            <wp:docPr descr="Figure 1: установка расширенного атрибута a на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установка расширенного атрибута a на файл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опробуем дозаписать в файл новую информацию с помощью команды echo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2704779" cy="576302"/>
            <wp:effectExtent b="0" l="0" r="0" t="0"/>
            <wp:docPr descr="Figure 2: запись в файл новой информаци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запись в файл новой информаци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опробуем изменить содержимое файла, переименовать его, поменять атрибуты файла, получим отказ в доступе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4087905" cy="1052712"/>
            <wp:effectExtent b="0" l="0" r="0" t="0"/>
            <wp:docPr descr="Figure 3: отказ в доступе при выполнении некоторых операц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отказ в доступе при выполнении некоторых операций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нимем расширенный атрибут файла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2612571" cy="207468"/>
            <wp:effectExtent b="0" l="0" r="0" t="0"/>
            <wp:docPr descr="Figure 4: снятие расширенного атрибута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снятие расширенного атрибута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опробуем сделать предыдущие команды, без расширенного атрибута файла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2843092" cy="1175657"/>
            <wp:effectExtent b="0" l="0" r="0" t="0"/>
            <wp:docPr descr="Figure 5: команды без расширенного атрибута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команды без расширенного атрибута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обавим расширенный атрибут файла i.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2589519" cy="161364"/>
            <wp:effectExtent b="0" l="0" r="0" t="0"/>
            <wp:docPr descr="Figure 6: добавление расширенного атрибута файла i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добавление расширенного атрибута файла i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опробуем исполнить предыдущие команды с расширенным атрибутом i, получим отказ в доступе при попытках изменить содержимое файла, переименовать файл.</w:t>
      </w:r>
    </w:p>
    <w:p>
      <w:pPr>
        <w:pStyle w:val="FirstParagraph"/>
      </w:pPr>
      <w:bookmarkStart w:id="35" w:name="fig:001"/>
      <w:r>
        <w:drawing>
          <wp:inline>
            <wp:extent cx="3857384" cy="1636699"/>
            <wp:effectExtent b="0" l="0" r="0" t="0"/>
            <wp:docPr descr="исполнение команды расширенного атрибута файла i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получил практические навыки работы в консоли с расширенными атрибутами файлов.</w:t>
      </w:r>
    </w:p>
    <w:bookmarkEnd w:id="36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лабораторным работам</w:t>
      </w:r>
      <w:r>
        <w:t xml:space="preserve">”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</dc:title>
  <dc:creator>Александр Андреевич Шуплецов</dc:creator>
  <dc:language>ru-RU</dc:language>
  <cp:keywords/>
  <dcterms:created xsi:type="dcterms:W3CDTF">2024-03-30T17:30:48Z</dcterms:created>
  <dcterms:modified xsi:type="dcterms:W3CDTF">2024-03-30T17:3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